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35022" w14:textId="77777777" w:rsidR="008207EB" w:rsidRDefault="008207EB" w:rsidP="00E429DD">
      <w:pPr>
        <w:ind w:left="1080" w:hanging="360"/>
        <w:jc w:val="both"/>
      </w:pPr>
    </w:p>
    <w:p w14:paraId="4AB5E6C4" w14:textId="5E638B7F" w:rsidR="008207EB" w:rsidRDefault="002F1E05" w:rsidP="002F1E05">
      <w:pPr>
        <w:pStyle w:val="ListParagraph"/>
        <w:ind w:left="108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 </w:t>
      </w:r>
      <w:r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</w:r>
      <w:r>
        <w:rPr>
          <w:rFonts w:asciiTheme="minorHAnsi" w:eastAsia="Times New Roman" w:hAnsiTheme="minorHAnsi" w:cstheme="minorHAnsi"/>
        </w:rPr>
        <w:tab/>
        <w:t xml:space="preserve">            </w:t>
      </w:r>
      <w:r w:rsidR="008207EB">
        <w:rPr>
          <w:rFonts w:asciiTheme="minorHAnsi" w:eastAsia="Times New Roman" w:hAnsiTheme="minorHAnsi" w:cstheme="minorHAnsi"/>
        </w:rPr>
        <w:t>Rakshith Churchagundi Amarnath</w:t>
      </w:r>
    </w:p>
    <w:p w14:paraId="3E2C9160" w14:textId="5917AEE3" w:rsidR="008207EB" w:rsidRDefault="002F1E05" w:rsidP="002F1E05">
      <w:pPr>
        <w:pStyle w:val="ListParagraph"/>
        <w:ind w:left="3240" w:firstLine="36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                </w:t>
      </w:r>
      <w:r w:rsidR="008207EB">
        <w:rPr>
          <w:rFonts w:asciiTheme="minorHAnsi" w:eastAsia="Times New Roman" w:hAnsiTheme="minorHAnsi" w:cstheme="minorHAnsi"/>
        </w:rPr>
        <w:t>A20424771</w:t>
      </w:r>
    </w:p>
    <w:p w14:paraId="27C15B1C" w14:textId="539747B1" w:rsidR="008207EB" w:rsidRDefault="002F1E05" w:rsidP="002F1E05">
      <w:pPr>
        <w:pStyle w:val="ListParagraph"/>
        <w:ind w:left="2880" w:firstLine="360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         </w:t>
      </w:r>
      <w:r w:rsidR="008207EB">
        <w:rPr>
          <w:rFonts w:asciiTheme="minorHAnsi" w:eastAsia="Times New Roman" w:hAnsiTheme="minorHAnsi" w:cstheme="minorHAnsi"/>
        </w:rPr>
        <w:t>CSP 554 – Assignment 6</w:t>
      </w:r>
    </w:p>
    <w:p w14:paraId="49A637BF" w14:textId="77777777" w:rsidR="008207EB" w:rsidRPr="008207EB" w:rsidRDefault="008207EB" w:rsidP="008207EB">
      <w:pPr>
        <w:ind w:left="720"/>
        <w:jc w:val="both"/>
        <w:rPr>
          <w:rFonts w:asciiTheme="minorHAnsi" w:eastAsia="Times New Roman" w:hAnsiTheme="minorHAnsi" w:cstheme="minorHAnsi"/>
        </w:rPr>
      </w:pPr>
    </w:p>
    <w:p w14:paraId="7927EA05" w14:textId="3F62BAD4" w:rsidR="00432FB1" w:rsidRDefault="00E429DD" w:rsidP="00E429DD">
      <w:pPr>
        <w:pStyle w:val="ListParagraph"/>
        <w:numPr>
          <w:ilvl w:val="0"/>
          <w:numId w:val="4"/>
        </w:num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 </w:t>
      </w:r>
      <w:r w:rsidR="00432FB1">
        <w:rPr>
          <w:rFonts w:asciiTheme="minorHAnsi" w:eastAsia="Times New Roman" w:hAnsiTheme="minorHAnsi" w:cstheme="minorHAnsi"/>
        </w:rPr>
        <w:t>(1 point)</w:t>
      </w:r>
      <w:r w:rsidR="00ED1F18">
        <w:rPr>
          <w:rFonts w:asciiTheme="minorHAnsi" w:eastAsia="Times New Roman" w:hAnsiTheme="minorHAnsi" w:cstheme="minorHAnsi"/>
        </w:rPr>
        <w:t xml:space="preserve"> Extract-transform-load (ETL) is the process of taking transactional business data (think of data collected about the purchases you make at a grocery store) and converting that data into a format more appropriate for reporting or analytic exploration. What problems was encountering with the ETL process </w:t>
      </w:r>
      <w:r w:rsidR="00A220A9">
        <w:rPr>
          <w:rFonts w:asciiTheme="minorHAnsi" w:eastAsia="Times New Roman" w:hAnsiTheme="minorHAnsi" w:cstheme="minorHAnsi"/>
        </w:rPr>
        <w:t xml:space="preserve">at Twitter (and more generally) </w:t>
      </w:r>
      <w:r w:rsidR="00ED1F18">
        <w:rPr>
          <w:rFonts w:asciiTheme="minorHAnsi" w:eastAsia="Times New Roman" w:hAnsiTheme="minorHAnsi" w:cstheme="minorHAnsi"/>
        </w:rPr>
        <w:t>that impacted data analytics</w:t>
      </w:r>
      <w:r w:rsidR="00A220A9">
        <w:rPr>
          <w:rFonts w:asciiTheme="minorHAnsi" w:eastAsia="Times New Roman" w:hAnsiTheme="minorHAnsi" w:cstheme="minorHAnsi"/>
        </w:rPr>
        <w:t>?</w:t>
      </w:r>
    </w:p>
    <w:p w14:paraId="48C4D349" w14:textId="1FC13B06" w:rsidR="005E5F9B" w:rsidRPr="00C42D41" w:rsidRDefault="00C42D41" w:rsidP="00E429DD">
      <w:pPr>
        <w:ind w:left="1080"/>
        <w:jc w:val="both"/>
        <w:rPr>
          <w:rFonts w:asciiTheme="minorHAnsi" w:eastAsia="Times New Roman" w:hAnsiTheme="minorHAnsi" w:cstheme="minorHAnsi"/>
        </w:rPr>
      </w:pPr>
      <w:r w:rsidRPr="00FE73FA">
        <w:rPr>
          <w:rFonts w:asciiTheme="minorHAnsi" w:eastAsia="Times New Roman" w:hAnsiTheme="minorHAnsi" w:cstheme="minorHAnsi"/>
          <w:b/>
          <w:bCs/>
        </w:rPr>
        <w:t>Answer:</w:t>
      </w:r>
      <w:r w:rsidR="005E5F9B">
        <w:rPr>
          <w:rFonts w:asciiTheme="minorHAnsi" w:eastAsia="Times New Roman" w:hAnsiTheme="minorHAnsi" w:cstheme="minorHAnsi"/>
        </w:rPr>
        <w:t xml:space="preserve"> The problems encountered with ETL process at Twitter was that ETL pipeline introduced latency, which means that business intelligence was being conducted on a previous day data. When the organizations demanded for fresher data to help in the decision making, changing it to an hourly frequency was a solution but it also stressed ETL pipelines even more, often past the breaking point.</w:t>
      </w:r>
    </w:p>
    <w:p w14:paraId="661F2295" w14:textId="61826222" w:rsidR="00CC28B6" w:rsidRDefault="00CC28B6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61FBAF68" w14:textId="0F8508B1" w:rsidR="008207EB" w:rsidRDefault="008207EB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7DAB34F4" w14:textId="77777777" w:rsidR="008207EB" w:rsidRDefault="008207EB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030DEA74" w14:textId="6DDACD34" w:rsidR="00345E3F" w:rsidRDefault="00432FB1" w:rsidP="00E429DD">
      <w:pPr>
        <w:pStyle w:val="ListParagraph"/>
        <w:numPr>
          <w:ilvl w:val="0"/>
          <w:numId w:val="4"/>
        </w:num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>(1 point)</w:t>
      </w:r>
      <w:r w:rsidR="00F3707F">
        <w:rPr>
          <w:rFonts w:asciiTheme="minorHAnsi" w:eastAsia="Times New Roman" w:hAnsiTheme="minorHAnsi" w:cstheme="minorHAnsi"/>
        </w:rPr>
        <w:t xml:space="preserve"> What example is mentioned about Twitter of a case where the lambda </w:t>
      </w:r>
      <w:r w:rsidR="00E32417">
        <w:rPr>
          <w:rFonts w:asciiTheme="minorHAnsi" w:eastAsia="Times New Roman" w:hAnsiTheme="minorHAnsi" w:cstheme="minorHAnsi"/>
        </w:rPr>
        <w:t>architecture would be appropriate?</w:t>
      </w:r>
    </w:p>
    <w:p w14:paraId="0A317A3E" w14:textId="60E7FF38" w:rsidR="00345E3F" w:rsidRPr="00F7089D" w:rsidRDefault="00345E3F" w:rsidP="00F7089D">
      <w:pPr>
        <w:pStyle w:val="ListParagraph"/>
        <w:ind w:left="1080" w:firstLine="360"/>
        <w:jc w:val="both"/>
        <w:rPr>
          <w:rFonts w:asciiTheme="minorHAnsi" w:eastAsia="Times New Roman" w:hAnsiTheme="minorHAnsi" w:cstheme="minorHAnsi"/>
          <w:b/>
          <w:bCs/>
        </w:rPr>
      </w:pPr>
      <w:r w:rsidRPr="00345E3F">
        <w:rPr>
          <w:rFonts w:asciiTheme="minorHAnsi" w:eastAsia="Times New Roman" w:hAnsiTheme="minorHAnsi" w:cstheme="minorHAnsi"/>
          <w:b/>
          <w:bCs/>
        </w:rPr>
        <w:t>Answer:</w:t>
      </w:r>
      <w:r w:rsidR="00F7089D">
        <w:rPr>
          <w:rFonts w:asciiTheme="minorHAnsi" w:eastAsia="Times New Roman" w:hAnsiTheme="minorHAnsi" w:cstheme="minorHAnsi"/>
          <w:b/>
          <w:bCs/>
        </w:rPr>
        <w:t xml:space="preserve"> </w:t>
      </w:r>
      <w:bookmarkStart w:id="0" w:name="_GoBack"/>
      <w:bookmarkEnd w:id="0"/>
      <w:r w:rsidRPr="00F7089D">
        <w:rPr>
          <w:rFonts w:asciiTheme="minorHAnsi" w:eastAsia="Times New Roman" w:hAnsiTheme="minorHAnsi" w:cstheme="minorHAnsi"/>
        </w:rPr>
        <w:t>The example used – to get several tweets (count) impressions, in real – time as users were tapping, swiping and clicking right now, but also historic counts dating back to moment a tweet was posted</w:t>
      </w:r>
    </w:p>
    <w:p w14:paraId="2C35B082" w14:textId="77777777" w:rsidR="00345E3F" w:rsidRDefault="00345E3F" w:rsidP="00F7089D">
      <w:pPr>
        <w:pStyle w:val="ListParagraph"/>
        <w:ind w:left="1080" w:firstLine="360"/>
        <w:jc w:val="both"/>
        <w:rPr>
          <w:rFonts w:asciiTheme="minorHAnsi" w:eastAsia="Times New Roman" w:hAnsiTheme="minorHAnsi" w:cstheme="minorHAnsi"/>
        </w:rPr>
      </w:pPr>
      <w:r w:rsidRPr="00345E3F">
        <w:rPr>
          <w:rFonts w:asciiTheme="minorHAnsi" w:eastAsia="Times New Roman" w:hAnsiTheme="minorHAnsi" w:cstheme="minorHAnsi"/>
          <w:b/>
          <w:bCs/>
        </w:rPr>
        <w:t>Example:</w:t>
      </w:r>
      <w:r>
        <w:rPr>
          <w:rFonts w:asciiTheme="minorHAnsi" w:eastAsia="Times New Roman" w:hAnsiTheme="minorHAnsi" w:cstheme="minorHAnsi"/>
        </w:rPr>
        <w:t xml:space="preserve"> Donald Trump’s last year tweet that’s receiving a new burst of engagement </w:t>
      </w:r>
    </w:p>
    <w:p w14:paraId="67A97B34" w14:textId="2675C99E" w:rsidR="00345E3F" w:rsidRDefault="00345E3F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0FC477EF" w14:textId="7F39D4E0" w:rsidR="00E429DD" w:rsidRDefault="00E429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68A89966" w14:textId="77777777" w:rsidR="00E429DD" w:rsidRDefault="00E429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3D67BB92" w14:textId="77777777" w:rsidR="00C765DD" w:rsidRDefault="00C765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5A3BC7F8" w14:textId="70B2C021" w:rsidR="00CC28B6" w:rsidRPr="00C765DD" w:rsidRDefault="00432FB1" w:rsidP="00E429DD">
      <w:pPr>
        <w:pStyle w:val="ListParagraph"/>
        <w:numPr>
          <w:ilvl w:val="0"/>
          <w:numId w:val="4"/>
        </w:numPr>
        <w:jc w:val="both"/>
        <w:rPr>
          <w:rFonts w:asciiTheme="minorHAnsi" w:eastAsia="Times New Roman" w:hAnsiTheme="minorHAnsi" w:cstheme="minorHAnsi"/>
        </w:rPr>
      </w:pPr>
      <w:r w:rsidRPr="00C765DD">
        <w:rPr>
          <w:rFonts w:asciiTheme="minorHAnsi" w:eastAsia="Times New Roman" w:hAnsiTheme="minorHAnsi" w:cstheme="minorHAnsi"/>
        </w:rPr>
        <w:t>(</w:t>
      </w:r>
      <w:r w:rsidR="00085ED7" w:rsidRPr="00C765DD">
        <w:rPr>
          <w:rFonts w:asciiTheme="minorHAnsi" w:eastAsia="Times New Roman" w:hAnsiTheme="minorHAnsi" w:cstheme="minorHAnsi"/>
        </w:rPr>
        <w:t>2</w:t>
      </w:r>
      <w:r w:rsidRPr="00C765DD">
        <w:rPr>
          <w:rFonts w:asciiTheme="minorHAnsi" w:eastAsia="Times New Roman" w:hAnsiTheme="minorHAnsi" w:cstheme="minorHAnsi"/>
        </w:rPr>
        <w:t xml:space="preserve"> point</w:t>
      </w:r>
      <w:r w:rsidR="00085ED7" w:rsidRPr="00C765DD">
        <w:rPr>
          <w:rFonts w:asciiTheme="minorHAnsi" w:eastAsia="Times New Roman" w:hAnsiTheme="minorHAnsi" w:cstheme="minorHAnsi"/>
        </w:rPr>
        <w:t>s</w:t>
      </w:r>
      <w:r w:rsidRPr="00C765DD">
        <w:rPr>
          <w:rFonts w:asciiTheme="minorHAnsi" w:eastAsia="Times New Roman" w:hAnsiTheme="minorHAnsi" w:cstheme="minorHAnsi"/>
        </w:rPr>
        <w:t>)</w:t>
      </w:r>
      <w:r w:rsidR="00A220A9" w:rsidRPr="00C765DD">
        <w:rPr>
          <w:rFonts w:asciiTheme="minorHAnsi" w:eastAsia="Times New Roman" w:hAnsiTheme="minorHAnsi" w:cstheme="minorHAnsi"/>
        </w:rPr>
        <w:t xml:space="preserve"> What did Twitter find w</w:t>
      </w:r>
      <w:r w:rsidR="00010C2C" w:rsidRPr="00C765DD">
        <w:rPr>
          <w:rFonts w:asciiTheme="minorHAnsi" w:eastAsia="Times New Roman" w:hAnsiTheme="minorHAnsi" w:cstheme="minorHAnsi"/>
        </w:rPr>
        <w:t>ere the</w:t>
      </w:r>
      <w:r w:rsidR="00A220A9" w:rsidRPr="00C765DD">
        <w:rPr>
          <w:rFonts w:asciiTheme="minorHAnsi" w:eastAsia="Times New Roman" w:hAnsiTheme="minorHAnsi" w:cstheme="minorHAnsi"/>
        </w:rPr>
        <w:t xml:space="preserve"> </w:t>
      </w:r>
      <w:r w:rsidR="00010C2C" w:rsidRPr="00C765DD">
        <w:rPr>
          <w:rFonts w:asciiTheme="minorHAnsi" w:eastAsia="Times New Roman" w:hAnsiTheme="minorHAnsi" w:cstheme="minorHAnsi"/>
        </w:rPr>
        <w:t>two</w:t>
      </w:r>
      <w:r w:rsidR="00A220A9" w:rsidRPr="00C765DD">
        <w:rPr>
          <w:rFonts w:asciiTheme="minorHAnsi" w:eastAsia="Times New Roman" w:hAnsiTheme="minorHAnsi" w:cstheme="minorHAnsi"/>
        </w:rPr>
        <w:t xml:space="preserve"> </w:t>
      </w:r>
      <w:r w:rsidR="00010C2C" w:rsidRPr="00C765DD">
        <w:rPr>
          <w:rFonts w:asciiTheme="minorHAnsi" w:eastAsia="Times New Roman" w:hAnsiTheme="minorHAnsi" w:cstheme="minorHAnsi"/>
        </w:rPr>
        <w:t xml:space="preserve">of the </w:t>
      </w:r>
      <w:r w:rsidR="00A220A9" w:rsidRPr="00C765DD">
        <w:rPr>
          <w:rFonts w:asciiTheme="minorHAnsi" w:eastAsia="Times New Roman" w:hAnsiTheme="minorHAnsi" w:cstheme="minorHAnsi"/>
        </w:rPr>
        <w:t>limitation</w:t>
      </w:r>
      <w:r w:rsidR="00010C2C" w:rsidRPr="00C765DD">
        <w:rPr>
          <w:rFonts w:asciiTheme="minorHAnsi" w:eastAsia="Times New Roman" w:hAnsiTheme="minorHAnsi" w:cstheme="minorHAnsi"/>
        </w:rPr>
        <w:t>s</w:t>
      </w:r>
      <w:r w:rsidR="00A220A9" w:rsidRPr="00C765DD">
        <w:rPr>
          <w:rFonts w:asciiTheme="minorHAnsi" w:eastAsia="Times New Roman" w:hAnsiTheme="minorHAnsi" w:cstheme="minorHAnsi"/>
        </w:rPr>
        <w:t xml:space="preserve"> of using the lambda architecture?</w:t>
      </w:r>
    </w:p>
    <w:p w14:paraId="31DB163F" w14:textId="0B3639B6" w:rsidR="00345E3F" w:rsidRDefault="00345E3F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7CE504A0" w14:textId="77777777" w:rsidR="00C765DD" w:rsidRDefault="00447B29" w:rsidP="00E429DD">
      <w:pPr>
        <w:pStyle w:val="ListParagraph"/>
        <w:numPr>
          <w:ilvl w:val="3"/>
          <w:numId w:val="6"/>
        </w:numPr>
        <w:jc w:val="both"/>
        <w:rPr>
          <w:rFonts w:asciiTheme="minorHAnsi" w:hAnsiTheme="minorHAnsi" w:cstheme="minorHAnsi"/>
          <w:color w:val="222222"/>
        </w:rPr>
      </w:pPr>
      <w:r w:rsidRPr="00447B29">
        <w:rPr>
          <w:rFonts w:asciiTheme="minorHAnsi" w:hAnsiTheme="minorHAnsi" w:cstheme="minorHAnsi"/>
          <w:color w:val="222222"/>
        </w:rPr>
        <w:t>Complexity</w:t>
      </w:r>
      <w:r>
        <w:rPr>
          <w:rFonts w:asciiTheme="minorHAnsi" w:hAnsiTheme="minorHAnsi" w:cstheme="minorHAnsi"/>
          <w:color w:val="222222"/>
        </w:rPr>
        <w:t xml:space="preserve"> - </w:t>
      </w:r>
      <w:r w:rsidRPr="00447B29">
        <w:rPr>
          <w:rFonts w:asciiTheme="minorHAnsi" w:hAnsiTheme="minorHAnsi" w:cstheme="minorHAnsi"/>
          <w:color w:val="222222"/>
        </w:rPr>
        <w:t>The lambda architecture basicall</w:t>
      </w:r>
      <w:r>
        <w:rPr>
          <w:rFonts w:asciiTheme="minorHAnsi" w:hAnsiTheme="minorHAnsi" w:cstheme="minorHAnsi"/>
          <w:color w:val="222222"/>
        </w:rPr>
        <w:t xml:space="preserve">y </w:t>
      </w:r>
      <w:r w:rsidRPr="00447B29">
        <w:rPr>
          <w:rFonts w:asciiTheme="minorHAnsi" w:hAnsiTheme="minorHAnsi" w:cstheme="minorHAnsi"/>
          <w:color w:val="222222"/>
        </w:rPr>
        <w:t>means that everything must</w:t>
      </w:r>
      <w:r>
        <w:rPr>
          <w:rFonts w:asciiTheme="minorHAnsi" w:hAnsiTheme="minorHAnsi" w:cstheme="minorHAnsi"/>
          <w:color w:val="222222"/>
        </w:rPr>
        <w:t xml:space="preserve"> </w:t>
      </w:r>
      <w:r w:rsidRPr="00447B29">
        <w:rPr>
          <w:rFonts w:asciiTheme="minorHAnsi" w:hAnsiTheme="minorHAnsi" w:cstheme="minorHAnsi"/>
          <w:color w:val="222222"/>
        </w:rPr>
        <w:t>be written twice: once for the batc</w:t>
      </w:r>
      <w:r>
        <w:rPr>
          <w:rFonts w:asciiTheme="minorHAnsi" w:hAnsiTheme="minorHAnsi" w:cstheme="minorHAnsi"/>
          <w:color w:val="222222"/>
        </w:rPr>
        <w:t xml:space="preserve">h </w:t>
      </w:r>
      <w:r w:rsidRPr="00447B29">
        <w:rPr>
          <w:rFonts w:asciiTheme="minorHAnsi" w:hAnsiTheme="minorHAnsi" w:cstheme="minorHAnsi"/>
          <w:color w:val="222222"/>
        </w:rPr>
        <w:t>platform and again for the real-time</w:t>
      </w:r>
      <w:r>
        <w:rPr>
          <w:rFonts w:asciiTheme="minorHAnsi" w:hAnsiTheme="minorHAnsi" w:cstheme="minorHAnsi"/>
          <w:color w:val="222222"/>
        </w:rPr>
        <w:t xml:space="preserve"> </w:t>
      </w:r>
      <w:r w:rsidRPr="00447B29">
        <w:rPr>
          <w:rFonts w:asciiTheme="minorHAnsi" w:hAnsiTheme="minorHAnsi" w:cstheme="minorHAnsi"/>
          <w:color w:val="222222"/>
        </w:rPr>
        <w:t>platform.</w:t>
      </w:r>
      <w:r w:rsidRPr="00447B29">
        <w:rPr>
          <w:rFonts w:asciiTheme="minorHAnsi" w:hAnsiTheme="minorHAnsi" w:cstheme="minorHAnsi"/>
          <w:color w:val="222222"/>
        </w:rPr>
        <w:t xml:space="preserve"> </w:t>
      </w:r>
    </w:p>
    <w:p w14:paraId="08219553" w14:textId="1533BCF7" w:rsidR="00447B29" w:rsidRPr="00C765DD" w:rsidRDefault="00447B29" w:rsidP="00E429DD">
      <w:pPr>
        <w:pStyle w:val="ListParagraph"/>
        <w:numPr>
          <w:ilvl w:val="3"/>
          <w:numId w:val="6"/>
        </w:numPr>
        <w:jc w:val="both"/>
        <w:rPr>
          <w:rFonts w:asciiTheme="minorHAnsi" w:hAnsiTheme="minorHAnsi" w:cstheme="minorHAnsi"/>
          <w:color w:val="222222"/>
        </w:rPr>
      </w:pPr>
      <w:r w:rsidRPr="00C765DD">
        <w:rPr>
          <w:rFonts w:asciiTheme="minorHAnsi" w:hAnsiTheme="minorHAnsi" w:cstheme="minorHAnsi"/>
          <w:color w:val="222222"/>
        </w:rPr>
        <w:t>Two Sepa</w:t>
      </w:r>
      <w:r w:rsidR="00C765DD" w:rsidRPr="00C765DD">
        <w:rPr>
          <w:rFonts w:asciiTheme="minorHAnsi" w:hAnsiTheme="minorHAnsi" w:cstheme="minorHAnsi"/>
          <w:color w:val="222222"/>
        </w:rPr>
        <w:t>rate implementations need to be indefinitely maintained in parallel, sometimes by separate teams. Also, the semantics of the computations were unclear.</w:t>
      </w:r>
    </w:p>
    <w:p w14:paraId="200A2B4E" w14:textId="77777777" w:rsidR="00447B29" w:rsidRDefault="00447B29" w:rsidP="00E429DD">
      <w:pPr>
        <w:pStyle w:val="ListParagraph"/>
        <w:ind w:left="1080"/>
        <w:jc w:val="both"/>
        <w:rPr>
          <w:rFonts w:asciiTheme="minorHAnsi" w:hAnsiTheme="minorHAnsi" w:cstheme="minorHAnsi"/>
          <w:color w:val="222222"/>
        </w:rPr>
      </w:pPr>
    </w:p>
    <w:p w14:paraId="1123FA6C" w14:textId="2711B9FE" w:rsidR="005E5F9B" w:rsidRDefault="005E5F9B" w:rsidP="00E429DD">
      <w:pPr>
        <w:jc w:val="both"/>
        <w:rPr>
          <w:rFonts w:asciiTheme="minorHAnsi" w:eastAsia="Times New Roman" w:hAnsiTheme="minorHAnsi" w:cstheme="minorHAnsi"/>
        </w:rPr>
      </w:pPr>
    </w:p>
    <w:p w14:paraId="6E191A3D" w14:textId="77777777" w:rsidR="00E429DD" w:rsidRPr="00C765DD" w:rsidRDefault="00E429DD" w:rsidP="00E429DD">
      <w:pPr>
        <w:jc w:val="both"/>
        <w:rPr>
          <w:rFonts w:asciiTheme="minorHAnsi" w:eastAsia="Times New Roman" w:hAnsiTheme="minorHAnsi" w:cstheme="minorHAnsi"/>
        </w:rPr>
      </w:pPr>
    </w:p>
    <w:p w14:paraId="5BA81508" w14:textId="77777777" w:rsidR="00CC28B6" w:rsidRPr="00CC28B6" w:rsidRDefault="00CC28B6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2F7C242F" w14:textId="14819F3D" w:rsidR="00CC28B6" w:rsidRDefault="00CC28B6" w:rsidP="00E429DD">
      <w:pPr>
        <w:pStyle w:val="ListParagraph"/>
        <w:numPr>
          <w:ilvl w:val="0"/>
          <w:numId w:val="4"/>
        </w:numPr>
        <w:jc w:val="both"/>
        <w:rPr>
          <w:rFonts w:asciiTheme="minorHAnsi" w:eastAsia="Times New Roman" w:hAnsiTheme="minorHAnsi" w:cstheme="minorHAnsi"/>
        </w:rPr>
      </w:pPr>
      <w:r w:rsidRPr="007003F2">
        <w:rPr>
          <w:rFonts w:asciiTheme="minorHAnsi" w:eastAsia="Times New Roman" w:hAnsiTheme="minorHAnsi" w:cstheme="minorHAnsi"/>
        </w:rPr>
        <w:t xml:space="preserve"> </w:t>
      </w:r>
      <w:r w:rsidR="00432FB1" w:rsidRPr="007003F2">
        <w:rPr>
          <w:rFonts w:asciiTheme="minorHAnsi" w:eastAsia="Times New Roman" w:hAnsiTheme="minorHAnsi" w:cstheme="minorHAnsi"/>
        </w:rPr>
        <w:t>(1 point)</w:t>
      </w:r>
      <w:r w:rsidR="00010C2C" w:rsidRPr="007003F2">
        <w:rPr>
          <w:rFonts w:asciiTheme="minorHAnsi" w:eastAsia="Times New Roman" w:hAnsiTheme="minorHAnsi" w:cstheme="minorHAnsi"/>
        </w:rPr>
        <w:t xml:space="preserve"> What is the Kappa architecture?</w:t>
      </w:r>
    </w:p>
    <w:p w14:paraId="354AAAEE" w14:textId="77777777" w:rsidR="00FE73FA" w:rsidRDefault="00FE73FA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  <w:b/>
          <w:bCs/>
        </w:rPr>
      </w:pPr>
    </w:p>
    <w:p w14:paraId="4BC69457" w14:textId="7B4C32ED" w:rsidR="00C765DD" w:rsidRPr="00CC28B6" w:rsidRDefault="00FE73FA" w:rsidP="00F131AB">
      <w:pPr>
        <w:pStyle w:val="ListParagraph"/>
        <w:ind w:left="1080" w:firstLine="360"/>
        <w:jc w:val="both"/>
        <w:rPr>
          <w:rFonts w:asciiTheme="minorHAnsi" w:eastAsia="Times New Roman" w:hAnsiTheme="minorHAnsi" w:cstheme="minorHAnsi"/>
        </w:rPr>
      </w:pPr>
      <w:r w:rsidRPr="00FE73FA">
        <w:rPr>
          <w:rFonts w:asciiTheme="minorHAnsi" w:eastAsia="Times New Roman" w:hAnsiTheme="minorHAnsi" w:cstheme="minorHAnsi"/>
          <w:b/>
          <w:bCs/>
        </w:rPr>
        <w:t>Answer:</w:t>
      </w:r>
      <w:r>
        <w:rPr>
          <w:rFonts w:asciiTheme="minorHAnsi" w:eastAsia="Times New Roman" w:hAnsiTheme="minorHAnsi" w:cstheme="minorHAnsi"/>
        </w:rPr>
        <w:t xml:space="preserve"> </w:t>
      </w:r>
      <w:r w:rsidR="002B26C9">
        <w:rPr>
          <w:rFonts w:asciiTheme="minorHAnsi" w:eastAsia="Times New Roman" w:hAnsiTheme="minorHAnsi" w:cstheme="minorHAnsi"/>
        </w:rPr>
        <w:t>In the Kappa Architecture, everything is a stream – we only need a stream processing engine. Unlike the lambda, where it was batch processing.</w:t>
      </w:r>
    </w:p>
    <w:p w14:paraId="599E785B" w14:textId="21F731A8" w:rsidR="00CC28B6" w:rsidRDefault="00CC28B6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2338C663" w14:textId="541F7AF6" w:rsidR="00E429DD" w:rsidRDefault="00E429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56BD15A5" w14:textId="2EF43276" w:rsidR="00E429DD" w:rsidRDefault="00E429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69409256" w14:textId="6D3AD34B" w:rsidR="00E429DD" w:rsidRDefault="00E429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04C8CD39" w14:textId="77777777" w:rsidR="00E429DD" w:rsidRPr="00CC28B6" w:rsidRDefault="00E429DD" w:rsidP="00E429DD">
      <w:pPr>
        <w:pStyle w:val="ListParagraph"/>
        <w:ind w:left="1080"/>
        <w:jc w:val="both"/>
        <w:rPr>
          <w:rFonts w:asciiTheme="minorHAnsi" w:eastAsia="Times New Roman" w:hAnsiTheme="minorHAnsi" w:cstheme="minorHAnsi"/>
        </w:rPr>
      </w:pPr>
    </w:p>
    <w:p w14:paraId="3F01F948" w14:textId="7E695614" w:rsidR="008B57D0" w:rsidRDefault="00CC28B6" w:rsidP="00E429DD">
      <w:pPr>
        <w:pStyle w:val="ListParagraph"/>
        <w:numPr>
          <w:ilvl w:val="0"/>
          <w:numId w:val="4"/>
        </w:numPr>
        <w:jc w:val="both"/>
        <w:rPr>
          <w:rFonts w:asciiTheme="minorHAnsi" w:eastAsia="Times New Roman" w:hAnsiTheme="minorHAnsi" w:cstheme="minorHAnsi"/>
        </w:rPr>
      </w:pPr>
      <w:r>
        <w:rPr>
          <w:rFonts w:asciiTheme="minorHAnsi" w:eastAsia="Times New Roman" w:hAnsiTheme="minorHAnsi" w:cstheme="minorHAnsi"/>
        </w:rPr>
        <w:t xml:space="preserve"> </w:t>
      </w:r>
      <w:r w:rsidR="00010C2C">
        <w:rPr>
          <w:rFonts w:asciiTheme="minorHAnsi" w:eastAsia="Times New Roman" w:hAnsiTheme="minorHAnsi" w:cstheme="minorHAnsi"/>
        </w:rPr>
        <w:t xml:space="preserve">(1 point) Apache Beam is one framework that implements a kappa architecture. What is one of the distinguishing features </w:t>
      </w:r>
      <w:r w:rsidR="001674CC">
        <w:rPr>
          <w:rFonts w:asciiTheme="minorHAnsi" w:eastAsia="Times New Roman" w:hAnsiTheme="minorHAnsi" w:cstheme="minorHAnsi"/>
        </w:rPr>
        <w:t xml:space="preserve">of </w:t>
      </w:r>
      <w:r w:rsidR="00010C2C">
        <w:rPr>
          <w:rFonts w:asciiTheme="minorHAnsi" w:eastAsia="Times New Roman" w:hAnsiTheme="minorHAnsi" w:cstheme="minorHAnsi"/>
        </w:rPr>
        <w:t>Apache Beam?</w:t>
      </w:r>
    </w:p>
    <w:p w14:paraId="2A183767" w14:textId="3604E148" w:rsidR="00F813D8" w:rsidRPr="00F813D8" w:rsidRDefault="00F813D8" w:rsidP="00FE73FA">
      <w:pPr>
        <w:ind w:left="1080" w:firstLine="360"/>
        <w:jc w:val="both"/>
        <w:rPr>
          <w:rFonts w:asciiTheme="minorHAnsi" w:eastAsia="Times New Roman" w:hAnsiTheme="minorHAnsi" w:cstheme="minorHAnsi"/>
        </w:rPr>
      </w:pPr>
      <w:r w:rsidRPr="00FE73FA">
        <w:rPr>
          <w:rFonts w:asciiTheme="minorHAnsi" w:eastAsia="Times New Roman" w:hAnsiTheme="minorHAnsi" w:cstheme="minorHAnsi"/>
          <w:b/>
          <w:bCs/>
        </w:rPr>
        <w:t>Answer:</w:t>
      </w:r>
      <w:r>
        <w:rPr>
          <w:rFonts w:asciiTheme="minorHAnsi" w:eastAsia="Times New Roman" w:hAnsiTheme="minorHAnsi" w:cstheme="minorHAnsi"/>
        </w:rPr>
        <w:t xml:space="preserve"> </w:t>
      </w:r>
      <w:r w:rsidR="00675617">
        <w:rPr>
          <w:rFonts w:asciiTheme="minorHAnsi" w:eastAsia="Times New Roman" w:hAnsiTheme="minorHAnsi" w:cstheme="minorHAnsi"/>
        </w:rPr>
        <w:t xml:space="preserve">It presents a rich API that explicitly recognizes the difference between event time, the time when an event </w:t>
      </w:r>
      <w:r w:rsidR="008207EB">
        <w:rPr>
          <w:rFonts w:asciiTheme="minorHAnsi" w:eastAsia="Times New Roman" w:hAnsiTheme="minorHAnsi" w:cstheme="minorHAnsi"/>
        </w:rPr>
        <w:t>occurred</w:t>
      </w:r>
      <w:r w:rsidR="00675617">
        <w:rPr>
          <w:rFonts w:asciiTheme="minorHAnsi" w:eastAsia="Times New Roman" w:hAnsiTheme="minorHAnsi" w:cstheme="minorHAnsi"/>
        </w:rPr>
        <w:t>, and the processing time, the time when the event is observed in the system</w:t>
      </w:r>
    </w:p>
    <w:p w14:paraId="7BF07E94" w14:textId="77777777" w:rsidR="00010C2C" w:rsidRPr="00010C2C" w:rsidRDefault="00010C2C" w:rsidP="00E429DD">
      <w:pPr>
        <w:jc w:val="both"/>
        <w:rPr>
          <w:rFonts w:asciiTheme="minorHAnsi" w:eastAsia="Times New Roman" w:hAnsiTheme="minorHAnsi" w:cstheme="minorHAnsi"/>
        </w:rPr>
      </w:pPr>
    </w:p>
    <w:p w14:paraId="09B835C4" w14:textId="2F6C93C2" w:rsidR="00432FB1" w:rsidRDefault="00432FB1" w:rsidP="00E429DD">
      <w:pPr>
        <w:jc w:val="both"/>
      </w:pPr>
    </w:p>
    <w:p w14:paraId="5D0536A7" w14:textId="77777777" w:rsidR="00432FB1" w:rsidRDefault="00432FB1" w:rsidP="00E429DD">
      <w:pPr>
        <w:jc w:val="both"/>
      </w:pPr>
    </w:p>
    <w:p w14:paraId="721FB06C" w14:textId="77777777" w:rsidR="009F48A4" w:rsidRDefault="009F48A4" w:rsidP="00E429DD">
      <w:pPr>
        <w:jc w:val="both"/>
      </w:pPr>
    </w:p>
    <w:sectPr w:rsidR="009F48A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214FB3" w14:textId="77777777" w:rsidR="00EC54D7" w:rsidRDefault="00EC54D7" w:rsidP="002F1E05">
      <w:pPr>
        <w:spacing w:after="0" w:line="240" w:lineRule="auto"/>
      </w:pPr>
      <w:r>
        <w:separator/>
      </w:r>
    </w:p>
  </w:endnote>
  <w:endnote w:type="continuationSeparator" w:id="0">
    <w:p w14:paraId="06CFDFD9" w14:textId="77777777" w:rsidR="00EC54D7" w:rsidRDefault="00EC54D7" w:rsidP="002F1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5B9A4" w14:textId="77777777" w:rsidR="00EC54D7" w:rsidRDefault="00EC54D7" w:rsidP="002F1E05">
      <w:pPr>
        <w:spacing w:after="0" w:line="240" w:lineRule="auto"/>
      </w:pPr>
      <w:r>
        <w:separator/>
      </w:r>
    </w:p>
  </w:footnote>
  <w:footnote w:type="continuationSeparator" w:id="0">
    <w:p w14:paraId="3F331C4E" w14:textId="77777777" w:rsidR="00EC54D7" w:rsidRDefault="00EC54D7" w:rsidP="002F1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6ADCB" w14:textId="149533EB" w:rsidR="002F1E05" w:rsidRDefault="002F1E05">
    <w:pPr>
      <w:pStyle w:val="Header"/>
    </w:pPr>
    <w:r>
      <w:t>A20424771</w:t>
    </w:r>
    <w:r>
      <w:tab/>
    </w:r>
    <w:r>
      <w:tab/>
      <w:t>CSP 5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46EE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B1F736E"/>
    <w:multiLevelType w:val="hybridMultilevel"/>
    <w:tmpl w:val="47E6B9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6311E6"/>
    <w:multiLevelType w:val="hybridMultilevel"/>
    <w:tmpl w:val="D0F61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796CA4"/>
    <w:multiLevelType w:val="hybridMultilevel"/>
    <w:tmpl w:val="C23C1C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885D47"/>
    <w:multiLevelType w:val="hybridMultilevel"/>
    <w:tmpl w:val="771011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2AE7353"/>
    <w:multiLevelType w:val="hybridMultilevel"/>
    <w:tmpl w:val="FD2E5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a1NDMwMLUwNzBW0lEKTi0uzszPAykwrAUAkYLuKCwAAAA="/>
  </w:docVars>
  <w:rsids>
    <w:rsidRoot w:val="0036571C"/>
    <w:rsid w:val="00010C2C"/>
    <w:rsid w:val="0001596F"/>
    <w:rsid w:val="00085ED7"/>
    <w:rsid w:val="000B37F4"/>
    <w:rsid w:val="00113689"/>
    <w:rsid w:val="00163368"/>
    <w:rsid w:val="001674CC"/>
    <w:rsid w:val="001A45BD"/>
    <w:rsid w:val="001F19BC"/>
    <w:rsid w:val="002B26C9"/>
    <w:rsid w:val="002F1E05"/>
    <w:rsid w:val="00345E3F"/>
    <w:rsid w:val="0036571C"/>
    <w:rsid w:val="004262A1"/>
    <w:rsid w:val="00432FB1"/>
    <w:rsid w:val="00447B29"/>
    <w:rsid w:val="004D17BC"/>
    <w:rsid w:val="004F46A5"/>
    <w:rsid w:val="00511022"/>
    <w:rsid w:val="005528D6"/>
    <w:rsid w:val="005E5F9B"/>
    <w:rsid w:val="00627328"/>
    <w:rsid w:val="00653635"/>
    <w:rsid w:val="00675617"/>
    <w:rsid w:val="006924A6"/>
    <w:rsid w:val="007003F2"/>
    <w:rsid w:val="008159E1"/>
    <w:rsid w:val="008207EB"/>
    <w:rsid w:val="008B57D0"/>
    <w:rsid w:val="00981FC0"/>
    <w:rsid w:val="009F48A4"/>
    <w:rsid w:val="00A009DB"/>
    <w:rsid w:val="00A220A9"/>
    <w:rsid w:val="00AF156F"/>
    <w:rsid w:val="00BD467A"/>
    <w:rsid w:val="00BD4D86"/>
    <w:rsid w:val="00C067F5"/>
    <w:rsid w:val="00C42D41"/>
    <w:rsid w:val="00C765DD"/>
    <w:rsid w:val="00CC28B6"/>
    <w:rsid w:val="00D3364C"/>
    <w:rsid w:val="00D67F44"/>
    <w:rsid w:val="00DD154B"/>
    <w:rsid w:val="00DE50F4"/>
    <w:rsid w:val="00E068BB"/>
    <w:rsid w:val="00E27050"/>
    <w:rsid w:val="00E32417"/>
    <w:rsid w:val="00E429DD"/>
    <w:rsid w:val="00EC54D7"/>
    <w:rsid w:val="00ED1F18"/>
    <w:rsid w:val="00F131AB"/>
    <w:rsid w:val="00F3707F"/>
    <w:rsid w:val="00F7089D"/>
    <w:rsid w:val="00F73530"/>
    <w:rsid w:val="00F813D8"/>
    <w:rsid w:val="00F936D6"/>
    <w:rsid w:val="00FE7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A2A786"/>
  <w15:docId w15:val="{058ED439-9F0F-294A-BECA-45F39164C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FC0"/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36571C"/>
    <w:pPr>
      <w:keepNext/>
      <w:spacing w:before="480" w:after="0"/>
      <w:outlineLvl w:val="0"/>
    </w:pPr>
    <w:rPr>
      <w:rFonts w:ascii="Cambria" w:hAnsi="Cambria"/>
      <w:b/>
      <w:bCs/>
      <w:color w:val="365F91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6571C"/>
    <w:pPr>
      <w:keepNext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571C"/>
    <w:rPr>
      <w:rFonts w:ascii="Cambria" w:hAnsi="Cambria" w:cs="Times New Roman"/>
      <w:b/>
      <w:bCs/>
      <w:color w:val="365F91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571C"/>
    <w:rPr>
      <w:rFonts w:ascii="Cambria" w:hAnsi="Cambria" w:cs="Times New Roman"/>
      <w:b/>
      <w:bCs/>
      <w:color w:val="4F81BD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71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D4D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D8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F1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E05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2F1E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E05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6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BSA</Company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n, Joseph</dc:creator>
  <cp:lastModifiedBy>Rakshith Churchagundi Amarnath</cp:lastModifiedBy>
  <cp:revision>12</cp:revision>
  <cp:lastPrinted>2020-02-02T02:38:00Z</cp:lastPrinted>
  <dcterms:created xsi:type="dcterms:W3CDTF">2020-02-20T00:35:00Z</dcterms:created>
  <dcterms:modified xsi:type="dcterms:W3CDTF">2020-02-25T02:35:00Z</dcterms:modified>
</cp:coreProperties>
</file>